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E7CFF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html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0D4DFE0F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04183A81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30890B0E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style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23B9147D" w14:textId="6072FED6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div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   </w:t>
      </w:r>
    </w:p>
    <w:p w14:paraId="0E53CDF0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100px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/* This sets the div width */</w:t>
      </w:r>
    </w:p>
    <w:p w14:paraId="40103173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height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100px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  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backgroun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451A5"/>
          <w:sz w:val="21"/>
          <w:szCs w:val="21"/>
        </w:rPr>
        <w:t>re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/* This sets the div color and height */</w:t>
      </w:r>
    </w:p>
    <w:p w14:paraId="4845EAA2" w14:textId="5F8C50F1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transition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width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2s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height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2s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 xml:space="preserve">/* This sets the </w:t>
      </w: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transition</w:t>
      </w: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 xml:space="preserve"> time in seconds width, height */</w:t>
      </w:r>
    </w:p>
    <w:p w14:paraId="3D472B3C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E52633A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/* On mouse hover this set the transition width and height */</w:t>
      </w:r>
    </w:p>
    <w:p w14:paraId="69B59E61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div:hover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7789E83F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200px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/* this sets the transition to width */</w:t>
      </w:r>
    </w:p>
    <w:p w14:paraId="009FA024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height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200px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/* this sets the transition to height */</w:t>
      </w:r>
    </w:p>
    <w:p w14:paraId="06CF443F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5879DD15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style&gt;</w:t>
      </w:r>
    </w:p>
    <w:p w14:paraId="56235CCF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25AC6231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613FC857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6F5A9F0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h1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The transition Property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h1&gt;</w:t>
      </w:r>
    </w:p>
    <w:p w14:paraId="79855172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A928CE3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p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Hover over the div element below, to see the transition effect: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p&gt;</w:t>
      </w:r>
    </w:p>
    <w:p w14:paraId="3333875B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&lt;!-- This div is the red square --&gt;</w:t>
      </w:r>
    </w:p>
    <w:p w14:paraId="5ADC6BF3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div&gt;&lt;/div&gt;</w:t>
      </w:r>
    </w:p>
    <w:p w14:paraId="55262477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351C53E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6308B775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16B107E0" w14:textId="0CACEE3A" w:rsidR="003976F3" w:rsidRDefault="00F43E54" w:rsidP="003976F3">
      <w:pPr>
        <w:spacing w:after="0"/>
      </w:pPr>
      <w:r w:rsidRPr="00F43E54">
        <w:drawing>
          <wp:anchor distT="0" distB="0" distL="114300" distR="114300" simplePos="0" relativeHeight="251660288" behindDoc="0" locked="0" layoutInCell="1" allowOverlap="1" wp14:anchorId="613BE183" wp14:editId="53CAE5A6">
            <wp:simplePos x="0" y="0"/>
            <wp:positionH relativeFrom="column">
              <wp:posOffset>3133725</wp:posOffset>
            </wp:positionH>
            <wp:positionV relativeFrom="paragraph">
              <wp:posOffset>323850</wp:posOffset>
            </wp:positionV>
            <wp:extent cx="2809875" cy="2155301"/>
            <wp:effectExtent l="0" t="0" r="0" b="0"/>
            <wp:wrapTopAndBottom/>
            <wp:docPr id="3" name="Picture 3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, squar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1553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976F3" w:rsidRPr="003976F3">
        <w:drawing>
          <wp:anchor distT="0" distB="0" distL="114300" distR="114300" simplePos="0" relativeHeight="251659264" behindDoc="0" locked="0" layoutInCell="1" allowOverlap="1" wp14:anchorId="0CB04733" wp14:editId="1F89E6BE">
            <wp:simplePos x="0" y="0"/>
            <wp:positionH relativeFrom="margin">
              <wp:posOffset>47625</wp:posOffset>
            </wp:positionH>
            <wp:positionV relativeFrom="paragraph">
              <wp:posOffset>219075</wp:posOffset>
            </wp:positionV>
            <wp:extent cx="2876678" cy="1419225"/>
            <wp:effectExtent l="0" t="0" r="0" b="0"/>
            <wp:wrapTopAndBottom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678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363D0C" w14:textId="2950DAA1" w:rsidR="00B7577E" w:rsidRPr="00B7577E" w:rsidRDefault="00B7577E" w:rsidP="00B7577E">
      <w:r>
        <w:br w:type="page"/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lastRenderedPageBreak/>
        <w:t>&lt;!DOCTYPE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html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4CD0C6CE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0067B7B0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25FE8F2A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style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31C708E4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div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3BACD165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100px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FE9DCDD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height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100px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9CB0DEE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backgroun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451A5"/>
          <w:sz w:val="21"/>
          <w:szCs w:val="21"/>
        </w:rPr>
        <w:t>re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DE26934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transition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width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2s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1EAF8EF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5E5CCB34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/*  ease - specifies a transition effect with a slow start, then fast, then end slowly (this is default)</w:t>
      </w:r>
    </w:p>
    <w:p w14:paraId="28EC76C3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    linear - specifies a transition effect with the same speed from start to end</w:t>
      </w:r>
    </w:p>
    <w:p w14:paraId="1294EDC2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    ease-in - specifies a transition effect with a slow start</w:t>
      </w:r>
    </w:p>
    <w:p w14:paraId="7671F9EC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    ease-out - specifies a transition effect with a slow end</w:t>
      </w:r>
    </w:p>
    <w:p w14:paraId="0D8DD9C2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    ease-in-out - specifies a transition effect with a slow start and end</w:t>
      </w:r>
    </w:p>
    <w:p w14:paraId="15E7A73E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    cubic-bezier(n,n,n,n) - lets you define your own values in a cubic-bezier function   */</w:t>
      </w:r>
    </w:p>
    <w:p w14:paraId="7307BF1A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#div1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transition-timing-function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451A5"/>
          <w:sz w:val="21"/>
          <w:szCs w:val="21"/>
        </w:rPr>
        <w:t>linear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}</w:t>
      </w:r>
    </w:p>
    <w:p w14:paraId="0B3B3086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#div2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transition-timing-function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451A5"/>
          <w:sz w:val="21"/>
          <w:szCs w:val="21"/>
        </w:rPr>
        <w:t>ease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}</w:t>
      </w:r>
    </w:p>
    <w:p w14:paraId="78C143B1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#div3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transition-timing-function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451A5"/>
          <w:sz w:val="21"/>
          <w:szCs w:val="21"/>
        </w:rPr>
        <w:t>ease-in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}</w:t>
      </w:r>
    </w:p>
    <w:p w14:paraId="294ED44A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#div4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transition-timing-function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451A5"/>
          <w:sz w:val="21"/>
          <w:szCs w:val="21"/>
        </w:rPr>
        <w:t>ease-out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}</w:t>
      </w:r>
    </w:p>
    <w:p w14:paraId="5032DF71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#div5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transition-timing-function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451A5"/>
          <w:sz w:val="21"/>
          <w:szCs w:val="21"/>
        </w:rPr>
        <w:t>ease-in-out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}</w:t>
      </w:r>
    </w:p>
    <w:p w14:paraId="4AB2D39B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#div6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transition-timing-function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795E26"/>
          <w:sz w:val="21"/>
          <w:szCs w:val="21"/>
        </w:rPr>
        <w:t>cubic-bezier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0.1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0.7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1.0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0.1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} </w:t>
      </w:r>
    </w:p>
    <w:p w14:paraId="496CCE2E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8000"/>
          <w:sz w:val="21"/>
          <w:szCs w:val="21"/>
        </w:rPr>
        <w:t>/* x1,y1,x2,y2  Required. Numeric values. x1 and x2 must be a number from 0 to 1 */</w:t>
      </w:r>
    </w:p>
    <w:p w14:paraId="6E2E91A0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959BF1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div:hover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058C26EC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B7577E">
        <w:rPr>
          <w:rFonts w:ascii="Consolas" w:eastAsia="Times New Roman" w:hAnsi="Consolas" w:cs="Times New Roman"/>
          <w:color w:val="098658"/>
          <w:sz w:val="21"/>
          <w:szCs w:val="21"/>
        </w:rPr>
        <w:t>300px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CBDF250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E05EB4F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style&gt;</w:t>
      </w:r>
    </w:p>
    <w:p w14:paraId="54212677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16CD8B3C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666334C4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6EC3759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h1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The transition-timing-function Property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h1&gt;</w:t>
      </w:r>
    </w:p>
    <w:p w14:paraId="2F13F347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B68A923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p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Hover over the div elements below, to see the different speed curves: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p&gt;</w:t>
      </w:r>
    </w:p>
    <w:p w14:paraId="692D5BFC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CD3131"/>
          <w:sz w:val="21"/>
          <w:szCs w:val="21"/>
        </w:rPr>
        <w:t>&l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!- These are squares that are displayed in the div -&gt;</w:t>
      </w:r>
    </w:p>
    <w:p w14:paraId="0C2EBC33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7577E">
        <w:rPr>
          <w:rFonts w:ascii="Consolas" w:eastAsia="Times New Roman" w:hAnsi="Consolas" w:cs="Times New Roman"/>
          <w:color w:val="0000FF"/>
          <w:sz w:val="21"/>
          <w:szCs w:val="21"/>
        </w:rPr>
        <w:t>"div1"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linear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div&gt;&lt;br&gt;</w:t>
      </w:r>
    </w:p>
    <w:p w14:paraId="77F6A859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7577E">
        <w:rPr>
          <w:rFonts w:ascii="Consolas" w:eastAsia="Times New Roman" w:hAnsi="Consolas" w:cs="Times New Roman"/>
          <w:color w:val="0000FF"/>
          <w:sz w:val="21"/>
          <w:szCs w:val="21"/>
        </w:rPr>
        <w:t>"div2"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ease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div&gt;&lt;br&gt;</w:t>
      </w:r>
    </w:p>
    <w:p w14:paraId="4CA54489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7577E">
        <w:rPr>
          <w:rFonts w:ascii="Consolas" w:eastAsia="Times New Roman" w:hAnsi="Consolas" w:cs="Times New Roman"/>
          <w:color w:val="0000FF"/>
          <w:sz w:val="21"/>
          <w:szCs w:val="21"/>
        </w:rPr>
        <w:t>"div3"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ease-in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div&gt;&lt;br&gt;</w:t>
      </w:r>
    </w:p>
    <w:p w14:paraId="7B430C50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7577E">
        <w:rPr>
          <w:rFonts w:ascii="Consolas" w:eastAsia="Times New Roman" w:hAnsi="Consolas" w:cs="Times New Roman"/>
          <w:color w:val="0000FF"/>
          <w:sz w:val="21"/>
          <w:szCs w:val="21"/>
        </w:rPr>
        <w:t>"div4"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ease-out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div&gt;&lt;br&gt;</w:t>
      </w:r>
    </w:p>
    <w:p w14:paraId="563C6361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7577E">
        <w:rPr>
          <w:rFonts w:ascii="Consolas" w:eastAsia="Times New Roman" w:hAnsi="Consolas" w:cs="Times New Roman"/>
          <w:color w:val="0000FF"/>
          <w:sz w:val="21"/>
          <w:szCs w:val="21"/>
        </w:rPr>
        <w:t>"div5"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ease-in-out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div&gt;&lt;br&gt;</w:t>
      </w:r>
    </w:p>
    <w:p w14:paraId="65BD6610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7577E">
        <w:rPr>
          <w:rFonts w:ascii="Consolas" w:eastAsia="Times New Roman" w:hAnsi="Consolas" w:cs="Times New Roman"/>
          <w:color w:val="FF0000"/>
          <w:sz w:val="21"/>
          <w:szCs w:val="21"/>
        </w:rPr>
        <w:t>id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7577E">
        <w:rPr>
          <w:rFonts w:ascii="Consolas" w:eastAsia="Times New Roman" w:hAnsi="Consolas" w:cs="Times New Roman"/>
          <w:color w:val="0000FF"/>
          <w:sz w:val="21"/>
          <w:szCs w:val="21"/>
        </w:rPr>
        <w:t>"div6"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B7577E">
        <w:rPr>
          <w:rFonts w:ascii="Consolas" w:eastAsia="Times New Roman" w:hAnsi="Consolas" w:cs="Times New Roman"/>
          <w:color w:val="000000"/>
          <w:sz w:val="21"/>
          <w:szCs w:val="21"/>
        </w:rPr>
        <w:t>cubic-bezier</w:t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div&gt;&lt;br&gt;</w:t>
      </w:r>
    </w:p>
    <w:p w14:paraId="2E016E3F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7EF3916" w14:textId="77777777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302F8011" w14:textId="2019E73F" w:rsidR="00B7577E" w:rsidRPr="00B7577E" w:rsidRDefault="00B7577E" w:rsidP="00B7577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7577E">
        <w:drawing>
          <wp:anchor distT="0" distB="0" distL="114300" distR="114300" simplePos="0" relativeHeight="251661312" behindDoc="0" locked="0" layoutInCell="1" allowOverlap="1" wp14:anchorId="1DF0E4C8" wp14:editId="1CC914B0">
            <wp:simplePos x="0" y="0"/>
            <wp:positionH relativeFrom="margin">
              <wp:align>left</wp:align>
            </wp:positionH>
            <wp:positionV relativeFrom="paragraph">
              <wp:posOffset>291465</wp:posOffset>
            </wp:positionV>
            <wp:extent cx="4776470" cy="5314950"/>
            <wp:effectExtent l="0" t="0" r="5080" b="0"/>
            <wp:wrapTopAndBottom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6470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7577E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340BE72E" w14:textId="57EDFC48" w:rsidR="00B7577E" w:rsidRDefault="00B7577E" w:rsidP="003976F3">
      <w:pPr>
        <w:spacing w:after="0"/>
      </w:pPr>
    </w:p>
    <w:p w14:paraId="28517B16" w14:textId="66A8B3A7" w:rsidR="00B7577E" w:rsidRDefault="00B7577E" w:rsidP="003976F3">
      <w:pPr>
        <w:spacing w:after="0"/>
      </w:pPr>
    </w:p>
    <w:p w14:paraId="6837393C" w14:textId="2746CDA4" w:rsidR="00B7577E" w:rsidRDefault="00B7577E" w:rsidP="003976F3">
      <w:pPr>
        <w:spacing w:after="0"/>
      </w:pPr>
    </w:p>
    <w:p w14:paraId="4FDF35D8" w14:textId="2DF9BECD" w:rsidR="00B7577E" w:rsidRDefault="00B7577E" w:rsidP="003976F3">
      <w:pPr>
        <w:spacing w:after="0"/>
      </w:pPr>
    </w:p>
    <w:p w14:paraId="3B0F8AB1" w14:textId="19E2621F" w:rsidR="00B7577E" w:rsidRDefault="00B7577E" w:rsidP="003976F3">
      <w:pPr>
        <w:spacing w:after="0"/>
      </w:pPr>
    </w:p>
    <w:p w14:paraId="01E33762" w14:textId="0014269C" w:rsidR="003976F3" w:rsidRPr="003976F3" w:rsidRDefault="003976F3" w:rsidP="003976F3">
      <w:pPr>
        <w:spacing w:after="0"/>
      </w:pPr>
    </w:p>
    <w:sectPr w:rsidR="003976F3" w:rsidRPr="003976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DGxBBKGxgYmpko6SsGpxcWZ+XkgBYa1AFLaOPEsAAAA"/>
  </w:docVars>
  <w:rsids>
    <w:rsidRoot w:val="003976F3"/>
    <w:rsid w:val="003976F3"/>
    <w:rsid w:val="00774F59"/>
    <w:rsid w:val="00B7577E"/>
    <w:rsid w:val="00BD0F2C"/>
    <w:rsid w:val="00C90E1B"/>
    <w:rsid w:val="00F4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8BAD2"/>
  <w15:chartTrackingRefBased/>
  <w15:docId w15:val="{3F2CCE0B-A026-42C8-8827-E151D38D3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5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9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83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2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ett, Steven</dc:creator>
  <cp:keywords/>
  <dc:description/>
  <cp:lastModifiedBy>Bassett, Steven</cp:lastModifiedBy>
  <cp:revision>3</cp:revision>
  <dcterms:created xsi:type="dcterms:W3CDTF">2022-02-25T17:41:00Z</dcterms:created>
  <dcterms:modified xsi:type="dcterms:W3CDTF">2022-02-25T19:09:00Z</dcterms:modified>
</cp:coreProperties>
</file>